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lmaty, Kazakhstan</w:t>
      </w:r>
    </w:p>
    <w:bookmarkStart w:id="20" w:name="dear-hiring-manager"/>
    <w:p>
      <w:pPr>
        <w:pStyle w:val="Heading2"/>
      </w:pPr>
      <w:r>
        <w:t xml:space="preserve">Dear Hiring Manager,</w:t>
      </w:r>
    </w:p>
    <w:p>
      <w:pPr>
        <w:pStyle w:val="FirstParagraph"/>
      </w:pPr>
      <w:r>
        <w:t xml:space="preserve">I am writing to express my enthusiastic interest in the</w:t>
      </w:r>
      <w:r>
        <w:t xml:space="preserve"> </w:t>
      </w:r>
      <w:r>
        <w:rPr>
          <w:bCs/>
          <w:b/>
        </w:rPr>
        <w:t xml:space="preserve">Mechanical Engineer</w:t>
      </w:r>
      <w:r>
        <w:t xml:space="preserve"> </w:t>
      </w:r>
      <w:r>
        <w:t xml:space="preserve">position at your esteemed organization in</w:t>
      </w:r>
      <w:r>
        <w:t xml:space="preserve"> </w:t>
      </w:r>
      <w:r>
        <w:rPr>
          <w:bCs/>
          <w:b/>
        </w:rPr>
        <w:t xml:space="preserve">Kazakhstan Almaty</w:t>
      </w:r>
      <w:r>
        <w:t xml:space="preserve">. As a highly motivated and technically proficient mechanical engineer with [X years] of experience in designing, optimizing, and managing complex engineering systems, I am eager to contribute my expertise to a dynamic team in one of Central Asia’s most rapidly growing industrial hubs. My background aligns closely with the demands of this role, and I am particularly drawn to the opportunity to work in</w:t>
      </w:r>
      <w:r>
        <w:t xml:space="preserve"> </w:t>
      </w:r>
      <w:r>
        <w:rPr>
          <w:bCs/>
          <w:b/>
        </w:rPr>
        <w:t xml:space="preserve">Kazakhstan Almaty</w:t>
      </w:r>
      <w:r>
        <w:t xml:space="preserve">, a city that embodies innovation, cultural richness, and economic vitality.</w:t>
      </w:r>
    </w:p>
    <w:p>
      <w:pPr>
        <w:pStyle w:val="BodyText"/>
      </w:pPr>
      <w:r>
        <w:t xml:space="preserve">Throughout my career, I have specialized in [specific areas such as thermodynamics, fluid mechanics, CAD design, or automation systems], which have equipped me with the skills to tackle challenges in both traditional and emerging industries. My work has spanned sectors including energy production, manufacturing, and infrastructure development—fields that are critical to the growth of</w:t>
      </w:r>
      <w:r>
        <w:t xml:space="preserve"> </w:t>
      </w:r>
      <w:r>
        <w:rPr>
          <w:bCs/>
          <w:b/>
        </w:rPr>
        <w:t xml:space="preserve">Kazakhstan Almaty</w:t>
      </w:r>
      <w:r>
        <w:t xml:space="preserve">. For instance, during my tenure at [Previous Company Name], I led a project to design a high-efficiency cooling system for an oil and gas facility in the region, which resulted in a 15% reduction in energy consumption. This experience not only honed my technical abilities but also deepened my understanding of the unique engineering requirements of Kazakhstan’s industrial landscape.</w:t>
      </w:r>
    </w:p>
    <w:p>
      <w:pPr>
        <w:pStyle w:val="BodyText"/>
      </w:pPr>
      <w:r>
        <w:rPr>
          <w:bCs/>
          <w:b/>
        </w:rPr>
        <w:t xml:space="preserve">Kazakhstan Almaty</w:t>
      </w:r>
      <w:r>
        <w:t xml:space="preserve"> </w:t>
      </w:r>
      <w:r>
        <w:t xml:space="preserve">holds a special place in my professional aspirations. As the country’s largest city and a major economic center, Almaty is home to a thriving manufacturing sector, advanced research institutions, and ambitious infrastructure projects. The city’s commitment to modernization and sustainable development resonates with my own values as an engineer. I am particularly inspired by initiatives such as [mention a local project or industry trend in Almaty, e.g., "the expansion of renewable energy facilities" or "the development of smart transportation systems"], which reflect the forward-thinking approach that defines this region. I am eager to bring my technical knowledge and problem-solving mindset to contribute to such transformative projects.</w:t>
      </w:r>
    </w:p>
    <w:p>
      <w:pPr>
        <w:pStyle w:val="BodyText"/>
      </w:pPr>
      <w:r>
        <w:t xml:space="preserve">My academic foundation in mechanical engineering, complemented by certifications in [relevant software or methodologies, e.g., "SolidWorks," "Finite Element Analysis," or "Lean Manufacturing"], has prepared me to excel in a role that requires both analytical rigor and creative innovation. I am proficient in using industry-standard tools such as AutoCAD, ANSYS, and MATLAB to design and simulate mechanical systems. Additionally, my ability to collaborate with cross-functional teams ensures that I can effectively translate technical requirements into practical solutions. Whether it’s optimizing production processes or troubleshooting equipment failures, I approach every challenge with a commitment to excellence and attention to detail.</w:t>
      </w:r>
    </w:p>
    <w:p>
      <w:pPr>
        <w:pStyle w:val="BodyText"/>
      </w:pPr>
      <w:r>
        <w:t xml:space="preserve">What sets me apart is my adaptability and willingness to embrace new challenges. Working in diverse environments—from multinational corporations to local enterprises—has taught me the importance of cultural sensitivity and communication in engineering projects. In</w:t>
      </w:r>
      <w:r>
        <w:t xml:space="preserve"> </w:t>
      </w:r>
      <w:r>
        <w:rPr>
          <w:bCs/>
          <w:b/>
        </w:rPr>
        <w:t xml:space="preserve">Kazakhstan Almaty</w:t>
      </w:r>
      <w:r>
        <w:t xml:space="preserve">, where collaboration between local and international stakeholders is key, I am confident that my ability to bridge technical expertise with interpersonal skills will add value to your organization. Furthermore, my fluency in [languages, if applicable] and familiarity with the region’s regulatory frameworks would enable me to navigate the unique demands of engineering projects in this area.</w:t>
      </w:r>
    </w:p>
    <w:p>
      <w:pPr>
        <w:pStyle w:val="BodyText"/>
      </w:pPr>
      <w:r>
        <w:t xml:space="preserve">One of my proudest achievements was [describe a specific project or accomplishment]. This experience reinforced my belief that mechanical engineering is not just about solving technical problems but also about creating solutions that have a lasting impact on communities and industries. In</w:t>
      </w:r>
      <w:r>
        <w:t xml:space="preserve"> </w:t>
      </w:r>
      <w:r>
        <w:rPr>
          <w:bCs/>
          <w:b/>
        </w:rPr>
        <w:t xml:space="preserve">Kazakhstan Almaty</w:t>
      </w:r>
      <w:r>
        <w:t xml:space="preserve">, I aim to contribute to projects that drive economic growth, improve sustainability, and enhance the quality of life for residents. Whether it’s designing energy-efficient machinery or developing infrastructure that supports the city’s expansion, I am committed to delivering work that meets the highest standards of innovation and reliability.</w:t>
      </w:r>
    </w:p>
    <w:p>
      <w:pPr>
        <w:pStyle w:val="BodyText"/>
      </w:pPr>
      <w:r>
        <w:t xml:space="preserve">I am particularly drawn to your company because of its [mention specific qualities of the company, e.g., "reputation for excellence in engineering solutions" or "focus on cutting-edge technology"]. I believe my background in [specific skills or experiences] aligns with your organization’s goals, and I am eager to contribute to its continued success. I am also excited about the opportunity to work alongside a team of professionals who share my passion for advancing mechanical engineering practices in</w:t>
      </w:r>
      <w:r>
        <w:t xml:space="preserve"> </w:t>
      </w:r>
      <w:r>
        <w:rPr>
          <w:bCs/>
          <w:b/>
        </w:rPr>
        <w:t xml:space="preserve">Kazakhstan Almaty</w:t>
      </w:r>
      <w:r>
        <w:t xml:space="preserve">.</w:t>
      </w:r>
    </w:p>
    <w:p>
      <w:pPr>
        <w:pStyle w:val="BodyText"/>
      </w:pPr>
      <w:r>
        <w:t xml:space="preserve">Thank you for considering my application. I would be delighted to discuss how my skills and experiences can benefit your organization. Please feel free to contact me at [phone number] or [email address] at your earliest convenience. I look forward to the possibility of contributing to the continued growth and innovation of your team in</w:t>
      </w:r>
      <w:r>
        <w:t xml:space="preserve"> </w:t>
      </w:r>
      <w:r>
        <w:rPr>
          <w:bCs/>
          <w:b/>
        </w:rPr>
        <w:t xml:space="preserve">Kazakhstan Almaty</w:t>
      </w:r>
      <w:r>
        <w:t xml:space="preserve">.</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in Kazakhstan Almaty</dc:title>
  <dc:creator/>
  <dc:language>en</dc:language>
  <cp:keywords/>
  <dcterms:created xsi:type="dcterms:W3CDTF">2026-07-21T07:33:04Z</dcterms:created>
  <dcterms:modified xsi:type="dcterms:W3CDTF">2026-07-21T07:33:04Z</dcterms:modified>
</cp:coreProperties>
</file>

<file path=docProps/custom.xml><?xml version="1.0" encoding="utf-8"?>
<Properties xmlns="http://schemas.openxmlformats.org/officeDocument/2006/custom-properties" xmlns:vt="http://schemas.openxmlformats.org/officeDocument/2006/docPropsVTypes"/>
</file>